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0023FA6" w14:textId="4EB63BBE" w:rsidR="00776D81" w:rsidRPr="003F7D41" w:rsidRDefault="00CC5076">
      <w:pPr>
        <w:rPr>
          <w:b/>
          <w:sz w:val="26"/>
        </w:rPr>
      </w:pPr>
      <w:r>
        <w:rPr>
          <w:b/>
          <w:sz w:val="28"/>
        </w:rPr>
        <w:t>Home Assignment – 3</w:t>
      </w:r>
      <w:r w:rsidR="00071CC8" w:rsidRPr="003F7D41">
        <w:rPr>
          <w:b/>
          <w:sz w:val="28"/>
        </w:rPr>
        <w:br/>
      </w:r>
      <w:r w:rsidR="00071CC8" w:rsidRPr="003F7D41">
        <w:rPr>
          <w:b/>
          <w:sz w:val="26"/>
        </w:rPr>
        <w:t xml:space="preserve">Total: </w:t>
      </w:r>
      <w:r w:rsidR="00991805">
        <w:rPr>
          <w:b/>
          <w:sz w:val="26"/>
        </w:rPr>
        <w:t>100</w:t>
      </w:r>
      <w:r w:rsidR="003F7D41" w:rsidRPr="003F7D41">
        <w:rPr>
          <w:b/>
          <w:sz w:val="26"/>
        </w:rPr>
        <w:t xml:space="preserve"> points</w:t>
      </w:r>
      <w:r>
        <w:rPr>
          <w:b/>
          <w:sz w:val="26"/>
        </w:rPr>
        <w:br/>
        <w:t xml:space="preserve">Due Date: </w:t>
      </w:r>
      <w:r w:rsidR="008B7AA3">
        <w:rPr>
          <w:b/>
          <w:sz w:val="26"/>
        </w:rPr>
        <w:t>10</w:t>
      </w:r>
      <w:r w:rsidR="00E914C8">
        <w:rPr>
          <w:b/>
          <w:sz w:val="26"/>
        </w:rPr>
        <w:t>/</w:t>
      </w:r>
      <w:r w:rsidR="008B7AA3">
        <w:rPr>
          <w:b/>
          <w:sz w:val="26"/>
        </w:rPr>
        <w:t>3</w:t>
      </w:r>
      <w:r w:rsidR="00071CC8" w:rsidRPr="003F7D41">
        <w:rPr>
          <w:b/>
          <w:sz w:val="26"/>
        </w:rPr>
        <w:t xml:space="preserve"> (</w:t>
      </w:r>
      <w:r w:rsidR="008B7AA3">
        <w:rPr>
          <w:b/>
          <w:sz w:val="26"/>
        </w:rPr>
        <w:t>Wednesday</w:t>
      </w:r>
      <w:r w:rsidR="001813F7">
        <w:rPr>
          <w:b/>
          <w:sz w:val="26"/>
        </w:rPr>
        <w:t>), 11.59 pm</w:t>
      </w:r>
    </w:p>
    <w:p w14:paraId="0150ADDB" w14:textId="77777777" w:rsidR="00071CC8" w:rsidRDefault="00071CC8">
      <w:r>
        <w:t>This assignment is bas</w:t>
      </w:r>
      <w:r w:rsidR="00CC5076">
        <w:t xml:space="preserve">ed on topics covered in Chapter </w:t>
      </w:r>
      <w:r>
        <w:t>3.</w:t>
      </w:r>
    </w:p>
    <w:p w14:paraId="0F2A6947" w14:textId="77777777" w:rsidR="00525B09" w:rsidRDefault="00525B09"/>
    <w:p w14:paraId="69157D8B" w14:textId="77777777" w:rsidR="00071CC8" w:rsidRPr="00FB1416" w:rsidRDefault="00071CC8" w:rsidP="00FB1416">
      <w:pPr>
        <w:pStyle w:val="ListParagraph"/>
        <w:numPr>
          <w:ilvl w:val="0"/>
          <w:numId w:val="8"/>
        </w:numPr>
        <w:rPr>
          <w:b/>
        </w:rPr>
      </w:pPr>
      <w:r w:rsidRPr="00FB1416">
        <w:rPr>
          <w:b/>
        </w:rPr>
        <w:t>End of Chapter – 3 exercises</w:t>
      </w:r>
    </w:p>
    <w:p w14:paraId="787E1E0A" w14:textId="77777777" w:rsidR="00071CC8" w:rsidRPr="003F7D41" w:rsidRDefault="00071CC8" w:rsidP="00071CC8">
      <w:pPr>
        <w:ind w:left="720"/>
        <w:rPr>
          <w:b/>
          <w:i/>
        </w:rPr>
      </w:pPr>
      <w:r w:rsidRPr="003F7D41">
        <w:rPr>
          <w:b/>
          <w:i/>
        </w:rPr>
        <w:t>3.19.2 Reading and Understand Code</w:t>
      </w:r>
    </w:p>
    <w:p w14:paraId="19535461" w14:textId="77777777" w:rsidR="00071CC8" w:rsidRDefault="00E2174A" w:rsidP="00071CC8">
      <w:pPr>
        <w:ind w:left="720"/>
      </w:pPr>
      <w:r>
        <w:t xml:space="preserve">#15, </w:t>
      </w:r>
      <w:r w:rsidR="003F7D41">
        <w:t>#20</w:t>
      </w:r>
      <w:r w:rsidR="0044392D">
        <w:t>, #21, #23</w:t>
      </w:r>
      <w:r w:rsidR="003F7D41">
        <w:t xml:space="preserve"> </w:t>
      </w:r>
      <w:r>
        <w:t>(</w:t>
      </w:r>
      <w:r w:rsidR="00CC5076">
        <w:t>3</w:t>
      </w:r>
      <w:r>
        <w:t xml:space="preserve"> </w:t>
      </w:r>
      <w:r w:rsidR="00071CC8">
        <w:t>points each</w:t>
      </w:r>
      <w:r w:rsidR="00CC5076">
        <w:t xml:space="preserve"> = 15</w:t>
      </w:r>
      <w:r w:rsidR="008602A4">
        <w:t xml:space="preserve"> points</w:t>
      </w:r>
      <w:r w:rsidR="00071CC8">
        <w:t>)</w:t>
      </w:r>
    </w:p>
    <w:p w14:paraId="2CD8D2B3" w14:textId="77777777" w:rsidR="00071CC8" w:rsidRPr="003F7D41" w:rsidRDefault="00071CC8" w:rsidP="00071CC8">
      <w:pPr>
        <w:ind w:left="720"/>
        <w:rPr>
          <w:b/>
          <w:i/>
        </w:rPr>
      </w:pPr>
      <w:r w:rsidRPr="003F7D41">
        <w:rPr>
          <w:b/>
          <w:i/>
        </w:rPr>
        <w:t>3.19.3 Fill in the Code</w:t>
      </w:r>
    </w:p>
    <w:p w14:paraId="1517DF1E" w14:textId="77777777" w:rsidR="00071CC8" w:rsidRDefault="0044392D" w:rsidP="00071CC8">
      <w:pPr>
        <w:ind w:left="720"/>
      </w:pPr>
      <w:r>
        <w:t xml:space="preserve">#29, #30, #32, #33 </w:t>
      </w:r>
      <w:r w:rsidR="00CC5076">
        <w:t>(4</w:t>
      </w:r>
      <w:r w:rsidR="00071CC8">
        <w:t xml:space="preserve"> points each</w:t>
      </w:r>
      <w:r w:rsidR="008602A4">
        <w:t xml:space="preserve"> = </w:t>
      </w:r>
      <w:r w:rsidR="00CC5076">
        <w:t>1</w:t>
      </w:r>
      <w:r w:rsidR="008602A4">
        <w:t>6 points</w:t>
      </w:r>
      <w:r w:rsidR="00071CC8">
        <w:t>)</w:t>
      </w:r>
      <w:bookmarkStart w:id="0" w:name="_GoBack"/>
      <w:bookmarkEnd w:id="0"/>
    </w:p>
    <w:p w14:paraId="4FD73D51" w14:textId="77777777" w:rsidR="00071CC8" w:rsidRPr="003F7D41" w:rsidRDefault="00071CC8" w:rsidP="00071CC8">
      <w:pPr>
        <w:ind w:left="720"/>
        <w:rPr>
          <w:b/>
          <w:i/>
        </w:rPr>
      </w:pPr>
      <w:r w:rsidRPr="003F7D41">
        <w:rPr>
          <w:b/>
          <w:i/>
        </w:rPr>
        <w:t>3.19.5 Debugging Areas – Using Messages from the Java Compiler and Java JVM</w:t>
      </w:r>
    </w:p>
    <w:p w14:paraId="0F5827D7" w14:textId="77777777" w:rsidR="00071CC8" w:rsidRDefault="001775F8" w:rsidP="00071CC8">
      <w:pPr>
        <w:ind w:left="720"/>
      </w:pPr>
      <w:r>
        <w:t>#44</w:t>
      </w:r>
      <w:r w:rsidR="005B00DB">
        <w:t xml:space="preserve">, </w:t>
      </w:r>
      <w:r w:rsidR="00CC5076">
        <w:t>#47,</w:t>
      </w:r>
      <w:r w:rsidR="0044392D">
        <w:t xml:space="preserve"> </w:t>
      </w:r>
      <w:r>
        <w:t>#49 (</w:t>
      </w:r>
      <w:r w:rsidR="00E2174A">
        <w:t>3</w:t>
      </w:r>
      <w:r w:rsidR="00071CC8">
        <w:t xml:space="preserve"> points each</w:t>
      </w:r>
      <w:r w:rsidR="008602A4">
        <w:t xml:space="preserve"> = </w:t>
      </w:r>
      <w:r w:rsidR="00CC5076">
        <w:t>9</w:t>
      </w:r>
      <w:r w:rsidR="008602A4">
        <w:t xml:space="preserve"> points</w:t>
      </w:r>
      <w:r w:rsidR="00071CC8">
        <w:t>)</w:t>
      </w:r>
    </w:p>
    <w:p w14:paraId="43FD2DA9" w14:textId="77777777" w:rsidR="00071CC8" w:rsidRDefault="00071CC8"/>
    <w:p w14:paraId="62CD7BF7" w14:textId="77777777" w:rsidR="00060D34" w:rsidRPr="00060D34" w:rsidRDefault="00060D34" w:rsidP="00FB1416">
      <w:pPr>
        <w:pStyle w:val="ListParagraph"/>
        <w:numPr>
          <w:ilvl w:val="0"/>
          <w:numId w:val="8"/>
        </w:numPr>
      </w:pPr>
      <w:r>
        <w:rPr>
          <w:b/>
        </w:rPr>
        <w:t xml:space="preserve">Program – I: Using </w:t>
      </w:r>
      <w:r>
        <w:rPr>
          <w:b/>
          <w:i/>
        </w:rPr>
        <w:t xml:space="preserve">Point </w:t>
      </w:r>
      <w:r>
        <w:rPr>
          <w:b/>
        </w:rPr>
        <w:t xml:space="preserve">class of the java library’s </w:t>
      </w:r>
      <w:proofErr w:type="spellStart"/>
      <w:r>
        <w:rPr>
          <w:b/>
          <w:i/>
        </w:rPr>
        <w:t>awt</w:t>
      </w:r>
      <w:proofErr w:type="spellEnd"/>
      <w:r>
        <w:rPr>
          <w:b/>
        </w:rPr>
        <w:t xml:space="preserve"> package</w:t>
      </w:r>
      <w:r w:rsidR="00CC5076">
        <w:rPr>
          <w:b/>
        </w:rPr>
        <w:t xml:space="preserve">  </w:t>
      </w:r>
      <w:r w:rsidR="00CC5076">
        <w:rPr>
          <w:b/>
          <w:i/>
          <w:color w:val="FF0000"/>
        </w:rPr>
        <w:t>(30</w:t>
      </w:r>
      <w:r w:rsidR="00CC5076" w:rsidRPr="00CC5076">
        <w:rPr>
          <w:b/>
          <w:i/>
          <w:color w:val="FF0000"/>
        </w:rPr>
        <w:t xml:space="preserve"> points)</w:t>
      </w:r>
      <w:r>
        <w:rPr>
          <w:b/>
        </w:rPr>
        <w:br/>
      </w:r>
      <w:r w:rsidRPr="00060D34">
        <w:t xml:space="preserve">Write a program that reads from the java console the (x, y) coordinates for two points in the plane. You can assume that all numbers are integers. Using the </w:t>
      </w:r>
      <w:r w:rsidRPr="00060D34">
        <w:rPr>
          <w:i/>
        </w:rPr>
        <w:t>Point</w:t>
      </w:r>
      <w:r w:rsidRPr="00060D34">
        <w:t xml:space="preserve"> class from java library’s </w:t>
      </w:r>
      <w:proofErr w:type="spellStart"/>
      <w:r w:rsidRPr="00060D34">
        <w:rPr>
          <w:i/>
        </w:rPr>
        <w:t>awt</w:t>
      </w:r>
      <w:proofErr w:type="spellEnd"/>
      <w:r w:rsidRPr="00060D34">
        <w:rPr>
          <w:i/>
        </w:rPr>
        <w:t xml:space="preserve"> </w:t>
      </w:r>
      <w:r w:rsidRPr="00060D34">
        <w:t xml:space="preserve">package, instantiate two </w:t>
      </w:r>
      <w:r w:rsidRPr="00060D34">
        <w:rPr>
          <w:i/>
        </w:rPr>
        <w:t>Point</w:t>
      </w:r>
      <w:r w:rsidRPr="00060D34">
        <w:t xml:space="preserve"> objects with your input data. Do the following steps in the program.</w:t>
      </w:r>
    </w:p>
    <w:p w14:paraId="0019AF31" w14:textId="77777777" w:rsidR="00060D34" w:rsidRDefault="00060D34" w:rsidP="00060D34">
      <w:pPr>
        <w:pStyle w:val="ListParagraph"/>
        <w:numPr>
          <w:ilvl w:val="1"/>
          <w:numId w:val="8"/>
        </w:numPr>
      </w:pPr>
      <w:r>
        <w:t xml:space="preserve">Call the </w:t>
      </w:r>
      <w:proofErr w:type="spellStart"/>
      <w:r>
        <w:t>toString</w:t>
      </w:r>
      <w:proofErr w:type="spellEnd"/>
      <w:r>
        <w:t>( ) method to display the string representation of the data contained in the two Point objects created earlier</w:t>
      </w:r>
    </w:p>
    <w:p w14:paraId="746292F6" w14:textId="77777777" w:rsidR="00060D34" w:rsidRDefault="00060D34" w:rsidP="00060D34">
      <w:pPr>
        <w:pStyle w:val="ListParagraph"/>
        <w:numPr>
          <w:ilvl w:val="1"/>
          <w:numId w:val="8"/>
        </w:numPr>
      </w:pPr>
      <w:r>
        <w:t>Call the translate( ) method to translate the first point by 5 units on the x-axis and 10 units on the y-axis</w:t>
      </w:r>
    </w:p>
    <w:p w14:paraId="04ACCF00" w14:textId="77777777" w:rsidR="00060D34" w:rsidRDefault="00060D34" w:rsidP="00060D34">
      <w:pPr>
        <w:pStyle w:val="ListParagraph"/>
        <w:numPr>
          <w:ilvl w:val="1"/>
          <w:numId w:val="8"/>
        </w:numPr>
      </w:pPr>
      <w:r>
        <w:t xml:space="preserve">Call the </w:t>
      </w:r>
      <w:proofErr w:type="gramStart"/>
      <w:r>
        <w:t>move( )</w:t>
      </w:r>
      <w:proofErr w:type="gramEnd"/>
      <w:r>
        <w:t xml:space="preserve"> method to move the second point to the location (15, 20) on x-axis and y-axis respectively</w:t>
      </w:r>
      <w:r w:rsidR="0065649D">
        <w:t xml:space="preserve"> on coordinate plane.</w:t>
      </w:r>
    </w:p>
    <w:p w14:paraId="748DD5D7" w14:textId="77777777" w:rsidR="00060D34" w:rsidRDefault="00060D34" w:rsidP="004902BC">
      <w:pPr>
        <w:pStyle w:val="ListParagraph"/>
        <w:numPr>
          <w:ilvl w:val="1"/>
          <w:numId w:val="8"/>
        </w:numPr>
      </w:pPr>
      <w:r>
        <w:t xml:space="preserve">Call the </w:t>
      </w:r>
      <w:proofErr w:type="spellStart"/>
      <w:proofErr w:type="gramStart"/>
      <w:r>
        <w:t>toString</w:t>
      </w:r>
      <w:proofErr w:type="spellEnd"/>
      <w:r>
        <w:t>( )</w:t>
      </w:r>
      <w:proofErr w:type="gramEnd"/>
      <w:r>
        <w:t xml:space="preserve"> method to display the string representation of the data contained in the tw</w:t>
      </w:r>
      <w:r w:rsidR="00B5415D">
        <w:t>o Point objects.</w:t>
      </w:r>
    </w:p>
    <w:p w14:paraId="005184B5" w14:textId="77777777" w:rsidR="00060D34" w:rsidRDefault="0065649D" w:rsidP="00060D34">
      <w:pPr>
        <w:pStyle w:val="ListParagraph"/>
        <w:rPr>
          <w:b/>
          <w:i/>
        </w:rPr>
      </w:pPr>
      <w:r w:rsidRPr="0065649D">
        <w:rPr>
          <w:b/>
          <w:i/>
        </w:rPr>
        <w:t>Hint: You would need to look up the API of the Point class in the java library by do</w:t>
      </w:r>
      <w:r w:rsidR="0044392D">
        <w:rPr>
          <w:b/>
          <w:i/>
        </w:rPr>
        <w:t>ing an Internet search on Java 8</w:t>
      </w:r>
      <w:r w:rsidRPr="0065649D">
        <w:rPr>
          <w:b/>
          <w:i/>
        </w:rPr>
        <w:t xml:space="preserve"> APIs.  Note that this class belongs to the </w:t>
      </w:r>
      <w:proofErr w:type="spellStart"/>
      <w:r w:rsidRPr="0065649D">
        <w:rPr>
          <w:b/>
          <w:i/>
        </w:rPr>
        <w:t>awt</w:t>
      </w:r>
      <w:proofErr w:type="spellEnd"/>
      <w:r w:rsidRPr="0065649D">
        <w:rPr>
          <w:b/>
          <w:i/>
        </w:rPr>
        <w:t xml:space="preserve"> package.</w:t>
      </w:r>
      <w:r w:rsidR="0089348C">
        <w:rPr>
          <w:b/>
          <w:i/>
        </w:rPr>
        <w:t xml:space="preserve"> </w:t>
      </w:r>
    </w:p>
    <w:p w14:paraId="525CC0EF" w14:textId="77777777" w:rsidR="00CC5076" w:rsidRDefault="00CC5076">
      <w:pPr>
        <w:rPr>
          <w:b/>
          <w:i/>
        </w:rPr>
      </w:pPr>
      <w:r>
        <w:rPr>
          <w:b/>
          <w:i/>
        </w:rPr>
        <w:br w:type="page"/>
      </w:r>
    </w:p>
    <w:p w14:paraId="4B627EF8" w14:textId="77777777" w:rsidR="001775F8" w:rsidRPr="00FB1416" w:rsidRDefault="004F57FE" w:rsidP="00FB1416">
      <w:pPr>
        <w:pStyle w:val="ListParagraph"/>
        <w:numPr>
          <w:ilvl w:val="0"/>
          <w:numId w:val="8"/>
        </w:numPr>
        <w:rPr>
          <w:b/>
        </w:rPr>
      </w:pPr>
      <w:r w:rsidRPr="00FB1416">
        <w:rPr>
          <w:b/>
        </w:rPr>
        <w:lastRenderedPageBreak/>
        <w:t xml:space="preserve">Program – </w:t>
      </w:r>
      <w:r w:rsidR="00060D34">
        <w:rPr>
          <w:b/>
        </w:rPr>
        <w:t>I</w:t>
      </w:r>
      <w:r w:rsidRPr="00FB1416">
        <w:rPr>
          <w:b/>
        </w:rPr>
        <w:t xml:space="preserve">I: </w:t>
      </w:r>
      <w:r w:rsidR="00071CC8" w:rsidRPr="00FB1416">
        <w:rPr>
          <w:b/>
        </w:rPr>
        <w:t>Work on Programming Project (3.19.7) exercise # 63</w:t>
      </w:r>
      <w:r w:rsidR="001775F8" w:rsidRPr="00FB1416">
        <w:rPr>
          <w:b/>
        </w:rPr>
        <w:t xml:space="preserve"> </w:t>
      </w:r>
      <w:r w:rsidR="001775F8" w:rsidRPr="00CC5076">
        <w:rPr>
          <w:b/>
          <w:color w:val="FF0000"/>
        </w:rPr>
        <w:t>(30 points)</w:t>
      </w:r>
      <w:r w:rsidR="00071CC8" w:rsidRPr="00FB1416">
        <w:rPr>
          <w:b/>
        </w:rPr>
        <w:t xml:space="preserve">. </w:t>
      </w:r>
    </w:p>
    <w:p w14:paraId="1CADD8C5" w14:textId="77777777" w:rsidR="005B00DB" w:rsidRDefault="005B00DB" w:rsidP="005B00DB">
      <w:pPr>
        <w:pStyle w:val="ListParagraph"/>
        <w:rPr>
          <w:b/>
        </w:rPr>
      </w:pPr>
      <w:r>
        <w:rPr>
          <w:b/>
        </w:rPr>
        <w:t>You will run the program for the following values of the interest rate:</w:t>
      </w:r>
    </w:p>
    <w:p w14:paraId="5461CDE3" w14:textId="77777777" w:rsidR="005B00DB" w:rsidRPr="001775F8" w:rsidRDefault="005B00DB" w:rsidP="005B00DB">
      <w:pPr>
        <w:pStyle w:val="ListParagraph"/>
        <w:numPr>
          <w:ilvl w:val="0"/>
          <w:numId w:val="3"/>
        </w:numPr>
      </w:pPr>
      <w:r w:rsidRPr="001775F8">
        <w:t>Investment for $100,000 and annual interest rate of 7.5%</w:t>
      </w:r>
    </w:p>
    <w:p w14:paraId="472472E1" w14:textId="77777777" w:rsidR="005B00DB" w:rsidRPr="001775F8" w:rsidRDefault="005B00DB" w:rsidP="005B00DB">
      <w:pPr>
        <w:pStyle w:val="ListParagraph"/>
        <w:numPr>
          <w:ilvl w:val="0"/>
          <w:numId w:val="3"/>
        </w:numPr>
      </w:pPr>
      <w:r w:rsidRPr="001775F8">
        <w:t>Investment for $250,000 and annual interest rate of 5.75%</w:t>
      </w:r>
    </w:p>
    <w:p w14:paraId="5C57ED6A" w14:textId="77777777" w:rsidR="005B00DB" w:rsidRPr="005B00DB" w:rsidRDefault="005B00DB" w:rsidP="005B00DB">
      <w:pPr>
        <w:ind w:left="720"/>
        <w:rPr>
          <w:i/>
          <w:color w:val="FF0000"/>
        </w:rPr>
      </w:pPr>
      <w:r w:rsidRPr="001775F8">
        <w:rPr>
          <w:i/>
          <w:color w:val="FF0000"/>
        </w:rPr>
        <w:t xml:space="preserve">The output needs to be verbose and apply the right formatting to the currency values you display. Provide a program description at the top and comment your code appropriately.  </w:t>
      </w:r>
    </w:p>
    <w:p w14:paraId="343BE6E2" w14:textId="77777777" w:rsidR="005B00DB" w:rsidRPr="005B00DB" w:rsidRDefault="005B00DB" w:rsidP="00D91203">
      <w:pPr>
        <w:pStyle w:val="ListParagraph"/>
        <w:rPr>
          <w:b/>
        </w:rPr>
      </w:pPr>
    </w:p>
    <w:p w14:paraId="79152ABD" w14:textId="77777777" w:rsidR="001775F8" w:rsidRPr="007F0B15" w:rsidRDefault="001775F8" w:rsidP="001775F8">
      <w:pPr>
        <w:rPr>
          <w:b/>
        </w:rPr>
      </w:pPr>
      <w:r w:rsidRPr="007F0B15">
        <w:rPr>
          <w:b/>
        </w:rPr>
        <w:t>To turn in your assignment</w:t>
      </w:r>
    </w:p>
    <w:p w14:paraId="3C158F2B" w14:textId="77777777" w:rsidR="001775F8" w:rsidRDefault="001775F8" w:rsidP="001775F8">
      <w:pPr>
        <w:pStyle w:val="ListParagraph"/>
        <w:numPr>
          <w:ilvl w:val="0"/>
          <w:numId w:val="4"/>
        </w:numPr>
        <w:spacing w:after="160" w:line="259" w:lineRule="auto"/>
      </w:pPr>
      <w:r>
        <w:t>Open a Microsoft Word document name using the same file naming convention below</w:t>
      </w:r>
    </w:p>
    <w:p w14:paraId="22223DDD" w14:textId="77777777" w:rsidR="001775F8" w:rsidRDefault="001775F8" w:rsidP="001775F8">
      <w:pPr>
        <w:pStyle w:val="ListParagraph"/>
        <w:numPr>
          <w:ilvl w:val="1"/>
          <w:numId w:val="4"/>
        </w:numPr>
        <w:spacing w:after="160" w:line="259" w:lineRule="auto"/>
      </w:pPr>
      <w:r>
        <w:t>Home02-LnameFM</w:t>
      </w:r>
    </w:p>
    <w:p w14:paraId="16AC0794" w14:textId="77777777" w:rsidR="001775F8" w:rsidRDefault="00CC5076" w:rsidP="001775F8">
      <w:pPr>
        <w:pStyle w:val="ListParagraph"/>
        <w:numPr>
          <w:ilvl w:val="2"/>
          <w:numId w:val="4"/>
        </w:numPr>
        <w:spacing w:after="160" w:line="259" w:lineRule="auto"/>
      </w:pPr>
      <w:r>
        <w:t>Home03</w:t>
      </w:r>
      <w:r w:rsidR="001775F8">
        <w:t xml:space="preserve"> = assignment prefix</w:t>
      </w:r>
    </w:p>
    <w:p w14:paraId="60AB6665" w14:textId="77777777" w:rsidR="001775F8" w:rsidRDefault="001775F8" w:rsidP="001775F8">
      <w:pPr>
        <w:pStyle w:val="ListParagraph"/>
        <w:numPr>
          <w:ilvl w:val="2"/>
          <w:numId w:val="4"/>
        </w:numPr>
        <w:spacing w:after="160" w:line="259" w:lineRule="auto"/>
      </w:pPr>
      <w:proofErr w:type="spellStart"/>
      <w:r>
        <w:t>Lname</w:t>
      </w:r>
      <w:proofErr w:type="spellEnd"/>
      <w:r>
        <w:t xml:space="preserve"> = your last name</w:t>
      </w:r>
    </w:p>
    <w:p w14:paraId="2A842249" w14:textId="77777777" w:rsidR="001775F8" w:rsidRDefault="001775F8" w:rsidP="001775F8">
      <w:pPr>
        <w:pStyle w:val="ListParagraph"/>
        <w:numPr>
          <w:ilvl w:val="2"/>
          <w:numId w:val="4"/>
        </w:numPr>
        <w:spacing w:after="160" w:line="259" w:lineRule="auto"/>
      </w:pPr>
      <w:r>
        <w:t>F = your first initial</w:t>
      </w:r>
    </w:p>
    <w:p w14:paraId="2A240C15" w14:textId="77777777" w:rsidR="001775F8" w:rsidRDefault="001775F8" w:rsidP="001775F8">
      <w:pPr>
        <w:pStyle w:val="ListParagraph"/>
        <w:numPr>
          <w:ilvl w:val="2"/>
          <w:numId w:val="4"/>
        </w:numPr>
        <w:spacing w:after="160" w:line="259" w:lineRule="auto"/>
      </w:pPr>
      <w:r>
        <w:t>M = your second initial</w:t>
      </w:r>
    </w:p>
    <w:p w14:paraId="43F058FF" w14:textId="77777777" w:rsidR="001775F8" w:rsidRDefault="001775F8" w:rsidP="001775F8">
      <w:pPr>
        <w:pStyle w:val="ListParagraph"/>
        <w:spacing w:after="160" w:line="259" w:lineRule="auto"/>
        <w:ind w:left="2160"/>
      </w:pPr>
    </w:p>
    <w:p w14:paraId="76930088" w14:textId="77777777" w:rsidR="00D91203" w:rsidRPr="00D91203" w:rsidRDefault="00D91203" w:rsidP="001775F8">
      <w:pPr>
        <w:pStyle w:val="ListParagraph"/>
        <w:numPr>
          <w:ilvl w:val="0"/>
          <w:numId w:val="4"/>
        </w:numPr>
        <w:spacing w:after="160" w:line="259" w:lineRule="auto"/>
        <w:rPr>
          <w:b/>
          <w:color w:val="FF0000"/>
          <w:u w:val="single"/>
        </w:rPr>
      </w:pPr>
      <w:r w:rsidRPr="00D91203">
        <w:rPr>
          <w:b/>
          <w:color w:val="FF0000"/>
          <w:u w:val="single"/>
        </w:rPr>
        <w:t>Type your name at the top of the document.</w:t>
      </w:r>
    </w:p>
    <w:p w14:paraId="00884FB4" w14:textId="77777777" w:rsidR="001775F8" w:rsidRDefault="001775F8" w:rsidP="001775F8">
      <w:pPr>
        <w:pStyle w:val="ListParagraph"/>
        <w:numPr>
          <w:ilvl w:val="0"/>
          <w:numId w:val="4"/>
        </w:numPr>
        <w:spacing w:after="160" w:line="259" w:lineRule="auto"/>
      </w:pPr>
      <w:r>
        <w:t>Type in the answers to the questions in the assignment.</w:t>
      </w:r>
    </w:p>
    <w:p w14:paraId="08666E42" w14:textId="77777777" w:rsidR="000A6413" w:rsidRDefault="000A6413" w:rsidP="000A6413">
      <w:pPr>
        <w:pStyle w:val="ListParagraph"/>
        <w:numPr>
          <w:ilvl w:val="0"/>
          <w:numId w:val="4"/>
        </w:numPr>
        <w:spacing w:after="160" w:line="259" w:lineRule="auto"/>
      </w:pPr>
      <w:r>
        <w:t xml:space="preserve">Copy &amp; paste the source code and output </w:t>
      </w:r>
      <w:r>
        <w:rPr>
          <w:i/>
        </w:rPr>
        <w:t xml:space="preserve">of one run of the </w:t>
      </w:r>
      <w:r w:rsidRPr="004F57FE">
        <w:rPr>
          <w:i/>
        </w:rPr>
        <w:t>program</w:t>
      </w:r>
      <w:r>
        <w:rPr>
          <w:i/>
        </w:rPr>
        <w:t xml:space="preserve"> I </w:t>
      </w:r>
      <w:r>
        <w:t>into your Word document.</w:t>
      </w:r>
    </w:p>
    <w:p w14:paraId="5CA0807D" w14:textId="77777777" w:rsidR="000A6413" w:rsidRDefault="000A6413" w:rsidP="000A6413">
      <w:pPr>
        <w:pStyle w:val="ListParagraph"/>
        <w:numPr>
          <w:ilvl w:val="0"/>
          <w:numId w:val="4"/>
        </w:numPr>
        <w:spacing w:after="160" w:line="259" w:lineRule="auto"/>
      </w:pPr>
      <w:r>
        <w:t>Copy &amp; paste the screen shot of NetBeans of Program I in the word document.</w:t>
      </w:r>
    </w:p>
    <w:p w14:paraId="146E2EB1" w14:textId="77777777" w:rsidR="001775F8" w:rsidRDefault="001775F8" w:rsidP="001775F8">
      <w:pPr>
        <w:pStyle w:val="ListParagraph"/>
        <w:numPr>
          <w:ilvl w:val="0"/>
          <w:numId w:val="4"/>
        </w:numPr>
        <w:spacing w:after="160" w:line="259" w:lineRule="auto"/>
      </w:pPr>
      <w:r>
        <w:t>Copy</w:t>
      </w:r>
      <w:r w:rsidR="00D91203">
        <w:t xml:space="preserve"> &amp; paste the source code and output of </w:t>
      </w:r>
      <w:r w:rsidR="00D91203" w:rsidRPr="004F57FE">
        <w:rPr>
          <w:i/>
        </w:rPr>
        <w:t>two runs of the programs with the values specified</w:t>
      </w:r>
      <w:r w:rsidR="00D91203">
        <w:t xml:space="preserve"> for</w:t>
      </w:r>
      <w:r>
        <w:t xml:space="preserve"> program</w:t>
      </w:r>
      <w:r w:rsidR="004F57FE">
        <w:t xml:space="preserve"> - I</w:t>
      </w:r>
      <w:r w:rsidR="000A6413">
        <w:t>I</w:t>
      </w:r>
      <w:r>
        <w:t xml:space="preserve"> into your Word document.</w:t>
      </w:r>
    </w:p>
    <w:p w14:paraId="6201EE0D" w14:textId="77777777" w:rsidR="001775F8" w:rsidRDefault="001775F8" w:rsidP="001775F8">
      <w:pPr>
        <w:pStyle w:val="ListParagraph"/>
        <w:numPr>
          <w:ilvl w:val="1"/>
          <w:numId w:val="4"/>
        </w:numPr>
        <w:spacing w:after="160" w:line="259" w:lineRule="auto"/>
      </w:pPr>
      <w:r>
        <w:t>Use the Ctrl-A command to make sure that you get all of the source code.</w:t>
      </w:r>
    </w:p>
    <w:p w14:paraId="7F1659F0" w14:textId="77777777" w:rsidR="001775F8" w:rsidRDefault="001775F8" w:rsidP="001775F8">
      <w:pPr>
        <w:pStyle w:val="ListParagraph"/>
        <w:numPr>
          <w:ilvl w:val="0"/>
          <w:numId w:val="4"/>
        </w:numPr>
        <w:spacing w:after="160" w:line="259" w:lineRule="auto"/>
        <w:rPr>
          <w:i/>
          <w:color w:val="FF0000"/>
        </w:rPr>
      </w:pPr>
      <w:r>
        <w:t xml:space="preserve">Copy and paste the </w:t>
      </w:r>
      <w:r w:rsidR="004F57FE">
        <w:t>screen shot of NetBeans</w:t>
      </w:r>
      <w:r>
        <w:t xml:space="preserve"> for the </w:t>
      </w:r>
      <w:r w:rsidRPr="00D91203">
        <w:rPr>
          <w:i/>
          <w:color w:val="FF0000"/>
        </w:rPr>
        <w:t>two runs of the pro</w:t>
      </w:r>
      <w:r w:rsidR="004F57FE">
        <w:rPr>
          <w:i/>
          <w:color w:val="FF0000"/>
        </w:rPr>
        <w:t xml:space="preserve">grams with the values specified </w:t>
      </w:r>
      <w:r w:rsidR="004F57FE">
        <w:t>for program – I</w:t>
      </w:r>
      <w:r w:rsidR="000A6413">
        <w:t>I</w:t>
      </w:r>
      <w:r w:rsidR="004F57FE">
        <w:t>.</w:t>
      </w:r>
    </w:p>
    <w:p w14:paraId="178537A3" w14:textId="77777777" w:rsidR="001775F8" w:rsidRDefault="001775F8" w:rsidP="001775F8">
      <w:pPr>
        <w:pStyle w:val="ListParagraph"/>
        <w:numPr>
          <w:ilvl w:val="0"/>
          <w:numId w:val="4"/>
        </w:numPr>
        <w:spacing w:after="160" w:line="259" w:lineRule="auto"/>
      </w:pPr>
      <w:r>
        <w:t>Create an Export file of your project.</w:t>
      </w:r>
    </w:p>
    <w:p w14:paraId="6CB42DF8" w14:textId="77777777" w:rsidR="001775F8" w:rsidRDefault="001775F8" w:rsidP="001775F8">
      <w:pPr>
        <w:pStyle w:val="ListParagraph"/>
        <w:numPr>
          <w:ilvl w:val="1"/>
          <w:numId w:val="4"/>
        </w:numPr>
        <w:spacing w:after="160" w:line="259" w:lineRule="auto"/>
      </w:pPr>
      <w:r>
        <w:t xml:space="preserve">In the NetBeans IDE select File -&gt; Export Project -&gt; </w:t>
      </w:r>
      <w:proofErr w:type="spellStart"/>
      <w:r>
        <w:t>ToZip</w:t>
      </w:r>
      <w:proofErr w:type="spellEnd"/>
    </w:p>
    <w:p w14:paraId="5754876B" w14:textId="77777777" w:rsidR="001775F8" w:rsidRDefault="001775F8" w:rsidP="001775F8">
      <w:pPr>
        <w:pStyle w:val="ListParagraph"/>
        <w:numPr>
          <w:ilvl w:val="2"/>
          <w:numId w:val="4"/>
        </w:numPr>
        <w:spacing w:after="160" w:line="259" w:lineRule="auto"/>
      </w:pPr>
      <w:r>
        <w:t>Build Zip: Please remember you would need to browse and up the location where you want to save the zipped folder.</w:t>
      </w:r>
    </w:p>
    <w:p w14:paraId="60DBE551" w14:textId="77777777" w:rsidR="001775F8" w:rsidRDefault="001775F8" w:rsidP="001775F8">
      <w:pPr>
        <w:pStyle w:val="ListParagraph"/>
        <w:numPr>
          <w:ilvl w:val="2"/>
          <w:numId w:val="4"/>
        </w:numPr>
        <w:spacing w:after="160" w:line="259" w:lineRule="auto"/>
      </w:pPr>
      <w:r w:rsidRPr="003B4959">
        <w:t xml:space="preserve">Note that you will </w:t>
      </w:r>
      <w:r>
        <w:t xml:space="preserve">also </w:t>
      </w:r>
      <w:r w:rsidRPr="003B4959">
        <w:t>need to type in the zip extension.</w:t>
      </w:r>
    </w:p>
    <w:p w14:paraId="6EF93F45" w14:textId="77777777" w:rsidR="001775F8" w:rsidRDefault="001775F8" w:rsidP="001775F8">
      <w:pPr>
        <w:pStyle w:val="ListParagraph"/>
        <w:spacing w:after="160" w:line="259" w:lineRule="auto"/>
        <w:rPr>
          <w:b/>
          <w:color w:val="FF0000"/>
          <w:sz w:val="28"/>
        </w:rPr>
      </w:pPr>
    </w:p>
    <w:p w14:paraId="6AFD3B04" w14:textId="77777777" w:rsidR="001775F8" w:rsidRPr="00A90269" w:rsidRDefault="001775F8" w:rsidP="001775F8">
      <w:pPr>
        <w:pStyle w:val="ListParagraph"/>
        <w:numPr>
          <w:ilvl w:val="0"/>
          <w:numId w:val="4"/>
        </w:numPr>
        <w:spacing w:after="160" w:line="259" w:lineRule="auto"/>
        <w:rPr>
          <w:b/>
          <w:color w:val="FF0000"/>
          <w:sz w:val="28"/>
        </w:rPr>
      </w:pPr>
      <w:r w:rsidRPr="00A90269">
        <w:rPr>
          <w:b/>
          <w:color w:val="FF0000"/>
          <w:sz w:val="28"/>
        </w:rPr>
        <w:t>On Blackboard submit both your World document and your project zip file.</w:t>
      </w:r>
    </w:p>
    <w:p w14:paraId="0FCDF986" w14:textId="77777777" w:rsidR="00071CC8" w:rsidRDefault="00071CC8"/>
    <w:sectPr w:rsidR="00071CC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altName w:val="Palatino Linotype"/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B263AC2"/>
    <w:multiLevelType w:val="hybridMultilevel"/>
    <w:tmpl w:val="5658047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53E455A"/>
    <w:multiLevelType w:val="hybridMultilevel"/>
    <w:tmpl w:val="C34E2B8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3B6D0829"/>
    <w:multiLevelType w:val="hybridMultilevel"/>
    <w:tmpl w:val="1E4A562C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DC61315"/>
    <w:multiLevelType w:val="hybridMultilevel"/>
    <w:tmpl w:val="A4142C3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" w15:restartNumberingAfterBreak="0">
    <w:nsid w:val="569C6500"/>
    <w:multiLevelType w:val="hybridMultilevel"/>
    <w:tmpl w:val="9C5E4F84"/>
    <w:lvl w:ilvl="0" w:tplc="069A8FA8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A2765C1"/>
    <w:multiLevelType w:val="hybridMultilevel"/>
    <w:tmpl w:val="0E7AB7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1FC3A2D"/>
    <w:multiLevelType w:val="hybridMultilevel"/>
    <w:tmpl w:val="1DF6CFE8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7" w15:restartNumberingAfterBreak="0">
    <w:nsid w:val="79C3087B"/>
    <w:multiLevelType w:val="hybridMultilevel"/>
    <w:tmpl w:val="FF1EB8E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5"/>
  </w:num>
  <w:num w:numId="3">
    <w:abstractNumId w:val="1"/>
  </w:num>
  <w:num w:numId="4">
    <w:abstractNumId w:val="4"/>
  </w:num>
  <w:num w:numId="5">
    <w:abstractNumId w:val="6"/>
  </w:num>
  <w:num w:numId="6">
    <w:abstractNumId w:val="2"/>
  </w:num>
  <w:num w:numId="7">
    <w:abstractNumId w:val="3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Y0tzA0NTAwNDE1NzdQ0lEKTi0uzszPAykwqgUAKIRs0iwAAAA="/>
  </w:docVars>
  <w:rsids>
    <w:rsidRoot w:val="00071CC8"/>
    <w:rsid w:val="00060D34"/>
    <w:rsid w:val="00071CC8"/>
    <w:rsid w:val="000A6413"/>
    <w:rsid w:val="000F0342"/>
    <w:rsid w:val="00142A73"/>
    <w:rsid w:val="001775F8"/>
    <w:rsid w:val="001813F7"/>
    <w:rsid w:val="001F1846"/>
    <w:rsid w:val="002B0EC4"/>
    <w:rsid w:val="003F7D41"/>
    <w:rsid w:val="0044392D"/>
    <w:rsid w:val="004F57FE"/>
    <w:rsid w:val="00525B09"/>
    <w:rsid w:val="005921CB"/>
    <w:rsid w:val="005B00DB"/>
    <w:rsid w:val="0065649D"/>
    <w:rsid w:val="006F15A8"/>
    <w:rsid w:val="00776D81"/>
    <w:rsid w:val="007C48F7"/>
    <w:rsid w:val="008602A4"/>
    <w:rsid w:val="0089348C"/>
    <w:rsid w:val="008B7AA3"/>
    <w:rsid w:val="008C753F"/>
    <w:rsid w:val="00957751"/>
    <w:rsid w:val="00991805"/>
    <w:rsid w:val="00AA6DED"/>
    <w:rsid w:val="00B16E70"/>
    <w:rsid w:val="00B5415D"/>
    <w:rsid w:val="00C3781C"/>
    <w:rsid w:val="00C8770D"/>
    <w:rsid w:val="00CC5076"/>
    <w:rsid w:val="00D91203"/>
    <w:rsid w:val="00DA0E26"/>
    <w:rsid w:val="00E2174A"/>
    <w:rsid w:val="00E914C8"/>
    <w:rsid w:val="00FB14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527130"/>
  <w15:docId w15:val="{6FBE09AC-27B8-460B-BB01-D08C3B0EA6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71CC8"/>
    <w:pPr>
      <w:ind w:left="720"/>
      <w:contextualSpacing/>
    </w:pPr>
  </w:style>
  <w:style w:type="table" w:styleId="TableGrid">
    <w:name w:val="Table Grid"/>
    <w:basedOn w:val="TableNormal"/>
    <w:uiPriority w:val="59"/>
    <w:rsid w:val="00D9120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2</Pages>
  <Words>457</Words>
  <Characters>2611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orth Dakota State University</Company>
  <LinksUpToDate>false</LinksUpToDate>
  <CharactersWithSpaces>30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ratap Kotala</dc:creator>
  <cp:lastModifiedBy>Pratap Kotala</cp:lastModifiedBy>
  <cp:revision>5</cp:revision>
  <dcterms:created xsi:type="dcterms:W3CDTF">2016-09-28T19:13:00Z</dcterms:created>
  <dcterms:modified xsi:type="dcterms:W3CDTF">2018-09-25T13:04:00Z</dcterms:modified>
</cp:coreProperties>
</file>